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Italy</w:t>
      </w:r>
      <w:r>
        <w:t xml:space="preserve"> </w:t>
      </w:r>
      <w:r>
        <w:t xml:space="preserve">Milan</w:t>
      </w:r>
    </w:p>
    <w:p>
      <w:pPr>
        <w:pStyle w:val="FirstParagraph"/>
      </w:pPr>
      <w:r>
        <w:t xml:space="preserve">October 26, 2023</w:t>
      </w:r>
    </w:p>
    <w:p>
      <w:pPr>
        <w:pStyle w:val="BodyText"/>
      </w:pPr>
      <w:r>
        <w:t xml:space="preserve">Italian Ministry of Defense</w:t>
      </w:r>
      <w:r>
        <w:br/>
      </w:r>
      <w:r>
        <w:t xml:space="preserve">Via Vittorio Veneto, 145</w:t>
      </w:r>
      <w:r>
        <w:br/>
      </w:r>
      <w:r>
        <w:t xml:space="preserve">20124 Milan, Italy</w:t>
      </w:r>
    </w:p>
    <w:bookmarkStart w:id="20" w:name="X402ceb3c14cf080ba7995b4e1171e860bb5c36c"/>
    <w:p>
      <w:pPr>
        <w:pStyle w:val="Heading1"/>
      </w:pPr>
      <w:r>
        <w:t xml:space="preserve">INTERNATIONAL INTERNSHIP APPLICATION LETTER</w:t>
      </w:r>
    </w:p>
    <w:p>
      <w:pPr>
        <w:pStyle w:val="FirstParagraph"/>
      </w:pPr>
      <w:r>
        <w:t xml:space="preserve">Dear Selection Committee,</w:t>
      </w:r>
    </w:p>
    <w:p>
      <w:pPr>
        <w:pStyle w:val="BodyText"/>
      </w:pPr>
      <w:r>
        <w:t xml:space="preserve">I am writing to express my profound enthusiasm for the Military Officer Internship Program at the Italian Ministry of Defense, specifically requesting placement within the strategic hub of Milan. As a dedicated cadet completing advanced military studies at the National Defense University in Washington D.C., I have meticulously prepared for this opportunity to immerse myself in Italy's exceptional defense ecosystem. This</w:t>
      </w:r>
      <w:r>
        <w:t xml:space="preserve"> </w:t>
      </w:r>
      <w:r>
        <w:rPr>
          <w:bCs/>
          <w:b/>
        </w:rPr>
        <w:t xml:space="preserve">Internship Application Letter</w:t>
      </w:r>
      <w:r>
        <w:t xml:space="preserve"> </w:t>
      </w:r>
      <w:r>
        <w:t xml:space="preserve">serves as my formal submission for the prestigious Military Officer Development Internship within your Milan-based operations, where I aim to contribute my academic rigor while absorbing the rich tactical heritage of Italian military tradition.</w:t>
      </w:r>
    </w:p>
    <w:p>
      <w:pPr>
        <w:pStyle w:val="BodyText"/>
      </w:pPr>
      <w:r>
        <w:t xml:space="preserve">My academic journey has been laser-focused on preparing for global military leadership roles. I graduated with honors in International Security Studies, specializing in NATO interoperability frameworks and Mediterranean defense strategy. During my studies, I conducted extensive research on Italy's pivotal role in EU peacekeeping missions—particularly the Italian Carabinieri's humanitarian deployments across the Balkans and Africa. This work culminated in a thesis examining how Milanese logistical networks enabled rapid force projection during Operation Mare Nostrum, directly aligning with your department's operational priorities. My coursework included advanced courses in military logistics, crisis management, and cultural intelligence—skills I am eager to apply within Italy's premier defense command center.</w:t>
      </w:r>
    </w:p>
    <w:p>
      <w:pPr>
        <w:pStyle w:val="BodyText"/>
      </w:pPr>
      <w:r>
        <w:t xml:space="preserve">What draws me specifically to</w:t>
      </w:r>
      <w:r>
        <w:t xml:space="preserve"> </w:t>
      </w:r>
      <w:r>
        <w:rPr>
          <w:bCs/>
          <w:b/>
        </w:rPr>
        <w:t xml:space="preserve">Italy Milan</w:t>
      </w:r>
      <w:r>
        <w:t xml:space="preserve"> </w:t>
      </w:r>
      <w:r>
        <w:t xml:space="preserve">is its unparalleled position as the nerve center of Italian military innovation. Unlike Rome's historical governmental functions, Milan represents the dynamic intersection of military strategy and European economic power—home to NATO's Allied Joint Force Command Naples coordination cell, the Italian Army's Logistics Directorate, and cutting-edge defense technology incubators like Leonardo S.p.A.'s research campus. This strategic environment offers an irreplaceable learning ground for a future</w:t>
      </w:r>
      <w:r>
        <w:t xml:space="preserve"> </w:t>
      </w:r>
      <w:r>
        <w:rPr>
          <w:bCs/>
          <w:b/>
        </w:rPr>
        <w:t xml:space="preserve">Military Officer</w:t>
      </w:r>
      <w:r>
        <w:t xml:space="preserve"> </w:t>
      </w:r>
      <w:r>
        <w:t xml:space="preserve">seeking to understand how civilian-military partnerships drive modern security operations. I am particularly inspired by General Francesco D'Amico's recent initiatives to integrate Milan's smart-city infrastructure with military command systems—a vision I wish to contribute to as an intern.</w:t>
      </w:r>
    </w:p>
    <w:p>
      <w:pPr>
        <w:pStyle w:val="BodyText"/>
      </w:pPr>
      <w:r>
        <w:t xml:space="preserve">My field experience further solidifies my readiness for this assignment. As a junior officer cadet with the U.S. Army's 82nd Airborne Division, I participated in multinational exercises like "Trident Juncture" (2022), where I coordinated supply chains across seven NATO nations. This required mastering cultural nuances in military communication—a skill directly transferable to working within Italy's diverse defense network. During my summer internship at the U.S. European Command (EUCOM) in Stuttgart, I analyzed data for Operation Sentinel, a mission supporting Italian border security initiatives near Milan's Linate Airport—providing me with firsthand insight into regional operational challenges. These experiences taught me to navigate complex multinational environments while adhering to strict military protocols.</w:t>
      </w:r>
    </w:p>
    <w:p>
      <w:pPr>
        <w:pStyle w:val="BodyText"/>
      </w:pPr>
      <w:r>
        <w:t xml:space="preserve">I understand that the</w:t>
      </w:r>
      <w:r>
        <w:t xml:space="preserve"> </w:t>
      </w:r>
      <w:r>
        <w:rPr>
          <w:bCs/>
          <w:b/>
        </w:rPr>
        <w:t xml:space="preserve">Military Officer</w:t>
      </w:r>
      <w:r>
        <w:t xml:space="preserve"> </w:t>
      </w:r>
      <w:r>
        <w:t xml:space="preserve">role demands more than technical competence—it requires embodiment of the "Esercito Italiano" ethos. I have studied Italy's military history extensively, from Garibaldi's campaigns to modern peacekeeping contributions. In particular, I admire how Milanese forces pioneered humanitarian corridors during the 2015 migration crisis—a testament to operational agility that mirrors my own approach to problem-solving. My fluency in Italian (C1 level, certified by the Dante Alighieri Society) and familiarity with Milan's cultural landscape (having lived there during a semester abroad at Bocconi University) will allow me to integrate seamlessly into your team. I am prepared to engage fully in all aspects of your operations—from drafting operational briefings for the Milan-based Joint Operations Center to supporting cultural liaison activities with local communities.</w:t>
      </w:r>
    </w:p>
    <w:p>
      <w:pPr>
        <w:pStyle w:val="BodyText"/>
      </w:pPr>
      <w:r>
        <w:t xml:space="preserve">The significance of this internship cannot be overstated in my professional trajectory. As a future officer committed to transatlantic security cooperation, I recognize that Italy represents the optimal training ground for understanding Mediterranean security dynamics. Milan's unique position as Europe's fashion, finance, and technology capital creates a microcosm where military strategy intersects with global trade flows—critical knowledge for addressing modern hybrid threats. I envision contributing to your team by developing frameworks for integrating urban infrastructure resilience into military planning, an initiative currently gaining traction at the Italian Defense Ministry under Minister Guerini's new "Smart Defense" agenda.</w:t>
      </w:r>
    </w:p>
    <w:p>
      <w:pPr>
        <w:pStyle w:val="BodyText"/>
      </w:pPr>
      <w:r>
        <w:t xml:space="preserve">My academic advisor, Dr. Elena Rossi (former Director of the Italian Military Academy), has recommended me for this opportunity as "a cadet who embodies the perfect blend of theoretical acumen and field-ready adaptability." She notes my ability to synthesize complex security challenges—such as developing a drone-assisted supply chain model during a simulated crisis exercise—which directly supports your ongoing efforts to modernize Italian military logistics. I have attached my complete academic record, letters of recommendation from U.S. Army field commanders, and proof of Italian language certification for your review.</w:t>
      </w:r>
    </w:p>
    <w:p>
      <w:pPr>
        <w:pStyle w:val="BodyText"/>
      </w:pPr>
      <w:r>
        <w:t xml:space="preserve">I am deeply committed to contributing meaningfully during this internship while absorbing the profound strategic wisdom embedded in Italy's military heritage. The opportunity to work within Milan's historic military districts—near the iconic Castello Sforzesco and modern defense innovation hubs—would allow me to experience how Italy balances tradition with technological advancement. This</w:t>
      </w:r>
      <w:r>
        <w:t xml:space="preserve"> </w:t>
      </w:r>
      <w:r>
        <w:rPr>
          <w:bCs/>
          <w:b/>
        </w:rPr>
        <w:t xml:space="preserve">Internship Application Letter</w:t>
      </w:r>
      <w:r>
        <w:t xml:space="preserve"> </w:t>
      </w:r>
      <w:r>
        <w:t xml:space="preserve">represents not merely a request, but a solemn commitment to uphold the highest standards of Italian military service while bringing fresh perspectives from transatlantic partnerships.</w:t>
      </w:r>
    </w:p>
    <w:p>
      <w:pPr>
        <w:pStyle w:val="BodyText"/>
      </w:pPr>
      <w:r>
        <w:t xml:space="preserve">Thank you for considering my application. I am prepared to begin this critical phase of my development immediately upon acceptance and welcome the opportunity to discuss how my skills align with your Milan-based initiatives. I look forward to contributing to Italy's legacy of military excellence while growing as a future leader in global defense.</w:t>
      </w:r>
    </w:p>
    <w:p>
      <w:pPr>
        <w:pStyle w:val="BodyText"/>
      </w:pPr>
      <w:r>
        <w:t xml:space="preserve">Sincerely,</w:t>
      </w:r>
    </w:p>
    <w:p>
      <w:pPr>
        <w:pStyle w:val="BodyText"/>
      </w:pPr>
      <w:r>
        <w:t xml:space="preserve">Alexandra Rossi</w:t>
      </w:r>
    </w:p>
    <w:p>
      <w:pPr>
        <w:pStyle w:val="BodyText"/>
      </w:pPr>
      <w:r>
        <w:t xml:space="preserve">Military Science Cadet, U.S. Army Reserve Officer Training Corps</w:t>
      </w:r>
      <w:r>
        <w:br/>
      </w:r>
      <w:r>
        <w:t xml:space="preserve">National Defense University | Washington D.C.</w:t>
      </w:r>
      <w:r>
        <w:br/>
      </w:r>
      <w:r>
        <w:t xml:space="preserve">Phone: +1 (202) 555-0198 | Email: a.rossi@ndu.e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Italy Milan</dc:title>
  <dc:creator/>
  <dc:language>en</dc:language>
  <cp:keywords/>
  <dcterms:created xsi:type="dcterms:W3CDTF">2026-07-23T13:48:33Z</dcterms:created>
  <dcterms:modified xsi:type="dcterms:W3CDTF">2026-07-23T13:48:33Z</dcterms:modified>
</cp:coreProperties>
</file>

<file path=docProps/custom.xml><?xml version="1.0" encoding="utf-8"?>
<Properties xmlns="http://schemas.openxmlformats.org/officeDocument/2006/custom-properties" xmlns:vt="http://schemas.openxmlformats.org/officeDocument/2006/docPropsVTypes"/>
</file>